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111777778"/>
        <w:docPartObj>
          <w:docPartGallery w:val="Cover Pages"/>
          <w:docPartUnique/>
        </w:docPartObj>
      </w:sdtPr>
      <w:sdtContent>
        <w:p w14:paraId="527A4A44" w14:textId="6A9F38BB" w:rsidR="009D5198" w:rsidRDefault="009D519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87FFC34" wp14:editId="20FB2724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0F7F2B8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E195828" wp14:editId="0D57ECB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8F8B38E" w14:textId="53F0B507" w:rsidR="009D5198" w:rsidRDefault="009D519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Student: Luminita Done</w:t>
                                    </w:r>
                                  </w:p>
                                </w:sdtContent>
                              </w:sdt>
                              <w:p w14:paraId="380D30AB" w14:textId="50AF152C" w:rsidR="009D5198" w:rsidRDefault="009D5198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i/>
                                      <w:iCs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Pr="009D5198">
                                      <w:rPr>
                                        <w:i/>
                                        <w:iCs/>
                                      </w:rPr>
                                      <w:t>Student ID: G00411226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E19582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38F8B38E" w14:textId="53F0B507" w:rsidR="009D5198" w:rsidRDefault="009D519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Student: Luminita Done</w:t>
                              </w:r>
                            </w:p>
                          </w:sdtContent>
                        </w:sdt>
                        <w:p w14:paraId="380D30AB" w14:textId="50AF152C" w:rsidR="009D5198" w:rsidRDefault="009D519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i/>
                                <w:iCs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Pr="009D5198">
                                <w:rPr>
                                  <w:i/>
                                  <w:iCs/>
                                </w:rPr>
                                <w:t>Student ID: G00411226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202D4D" wp14:editId="4A76A52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D4E0FA4" w14:textId="77777777" w:rsidR="009D5198" w:rsidRDefault="009D5198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76BAED4D" w14:textId="6F8A6BAF" w:rsidR="009D5198" w:rsidRDefault="009D519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In this project I will analyse and the Fisher’s Iris data set using Python.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01202D4D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3D4E0FA4" w14:textId="77777777" w:rsidR="009D5198" w:rsidRDefault="009D5198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76BAED4D" w14:textId="6F8A6BAF" w:rsidR="009D5198" w:rsidRDefault="009D519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In this project I will analyse and the Fisher’s Iris data set using Python.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t>R</w:t>
          </w:r>
        </w:p>
        <w:p w14:paraId="1E781FA3" w14:textId="545DB398" w:rsidR="009D5198" w:rsidRDefault="009D519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F0C36A2" wp14:editId="30522746">
                    <wp:simplePos x="0" y="0"/>
                    <wp:positionH relativeFrom="column">
                      <wp:posOffset>4038600</wp:posOffset>
                    </wp:positionH>
                    <wp:positionV relativeFrom="paragraph">
                      <wp:posOffset>4941570</wp:posOffset>
                    </wp:positionV>
                    <wp:extent cx="1691640" cy="441960"/>
                    <wp:effectExtent l="0" t="0" r="22860" b="1524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691640" cy="44196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4910F1BB" w14:textId="494472DE" w:rsidR="009D5198" w:rsidRPr="009D5198" w:rsidRDefault="009D5198">
                                <w:pPr>
                                  <w:rPr>
                                    <w:i/>
                                    <w:iCs/>
                                    <w:lang w:val="en-US"/>
                                  </w:rPr>
                                </w:pPr>
                                <w:r>
                                  <w:rPr>
                                    <w:i/>
                                    <w:iCs/>
                                    <w:lang w:val="en-US"/>
                                  </w:rPr>
                                  <w:t>Lecturer</w:t>
                                </w:r>
                                <w:r w:rsidRPr="009D5198">
                                  <w:rPr>
                                    <w:i/>
                                    <w:iCs/>
                                    <w:lang w:val="en-US"/>
                                  </w:rPr>
                                  <w:t xml:space="preserve">: </w:t>
                                </w:r>
                                <w:r w:rsidRPr="009D5198">
                                  <w:rPr>
                                    <w:i/>
                                    <w:iCs/>
                                    <w:lang w:val="en-US"/>
                                  </w:rPr>
                                  <w:t>Andrew Beatt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F0C36A2" id="Text Box 1" o:spid="_x0000_s1028" type="#_x0000_t202" style="position:absolute;margin-left:318pt;margin-top:389.1pt;width:133.2pt;height:3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" fillcolor="white [3201]" strokeweight=".5pt">
                    <v:textbox>
                      <w:txbxContent>
                        <w:p w14:paraId="4910F1BB" w14:textId="494472DE" w:rsidR="009D5198" w:rsidRPr="009D5198" w:rsidRDefault="009D5198">
                          <w:pPr>
                            <w:rPr>
                              <w:i/>
                              <w:iCs/>
                              <w:lang w:val="en-US"/>
                            </w:rPr>
                          </w:pPr>
                          <w:r>
                            <w:rPr>
                              <w:i/>
                              <w:iCs/>
                              <w:lang w:val="en-US"/>
                            </w:rPr>
                            <w:t>Lecturer</w:t>
                          </w:r>
                          <w:r w:rsidRPr="009D5198">
                            <w:rPr>
                              <w:i/>
                              <w:iCs/>
                              <w:lang w:val="en-US"/>
                            </w:rPr>
                            <w:t xml:space="preserve">: </w:t>
                          </w:r>
                          <w:r w:rsidRPr="009D5198">
                            <w:rPr>
                              <w:i/>
                              <w:iCs/>
                              <w:lang w:val="en-US"/>
                            </w:rPr>
                            <w:t>Andrew Beatty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4A9F21A" wp14:editId="2B98465A">
                    <wp:simplePos x="0" y="0"/>
                    <wp:positionH relativeFrom="page">
                      <wp:posOffset>220980</wp:posOffset>
                    </wp:positionH>
                    <wp:positionV relativeFrom="page">
                      <wp:posOffset>2202180</wp:posOffset>
                    </wp:positionV>
                    <wp:extent cx="7010400" cy="388620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10400" cy="3886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461E53B" w14:textId="6534568D" w:rsidR="009D5198" w:rsidRDefault="009D5198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PROJEC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AA3D861" w14:textId="2C52145B" w:rsidR="009D5198" w:rsidRPr="009D5198" w:rsidRDefault="009D5198">
                                    <w:pPr>
                                      <w:jc w:val="right"/>
                                      <w:rPr>
                                        <w:b/>
                                        <w:bCs/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 w:rsidRPr="009D5198">
                                      <w:rPr>
                                        <w:b/>
                                        <w:bC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Fisher’s Iris data set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44A9F21A" id="Text Box 154" o:spid="_x0000_s1029" type="#_x0000_t202" style="position:absolute;margin-left:17.4pt;margin-top:173.4pt;width:552pt;height:30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" filled="f" stroked="f" strokeweight=".5pt">
                    <v:textbox inset="126pt,0,54pt,0">
                      <w:txbxContent>
                        <w:p w14:paraId="2461E53B" w14:textId="6534568D" w:rsidR="009D5198" w:rsidRDefault="009D5198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PROJEC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5AA3D861" w14:textId="2C52145B" w:rsidR="009D5198" w:rsidRPr="009D5198" w:rsidRDefault="009D5198">
                              <w:pPr>
                                <w:jc w:val="right"/>
                                <w:rPr>
                                  <w:b/>
                                  <w:bCs/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 w:rsidRPr="009D5198">
                                <w:rPr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Fisher’s Iris data set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id w:val="-135950243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2508225E" w14:textId="79503B4B" w:rsidR="009D5198" w:rsidRDefault="009D5198">
          <w:pPr>
            <w:pStyle w:val="TOCHeading"/>
          </w:pPr>
          <w:r>
            <w:t>Contents</w:t>
          </w:r>
        </w:p>
        <w:p w14:paraId="6E188DCB" w14:textId="45A197AE" w:rsidR="005925EE" w:rsidRDefault="009D519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863248" w:history="1">
            <w:r w:rsidR="005925EE" w:rsidRPr="00FF0D53">
              <w:rPr>
                <w:rStyle w:val="Hyperlink"/>
                <w:noProof/>
              </w:rPr>
              <w:t>Summary</w:t>
            </w:r>
            <w:r w:rsidR="005925EE">
              <w:rPr>
                <w:noProof/>
                <w:webHidden/>
              </w:rPr>
              <w:tab/>
            </w:r>
            <w:r w:rsidR="005925EE">
              <w:rPr>
                <w:noProof/>
                <w:webHidden/>
              </w:rPr>
              <w:fldChar w:fldCharType="begin"/>
            </w:r>
            <w:r w:rsidR="005925EE">
              <w:rPr>
                <w:noProof/>
                <w:webHidden/>
              </w:rPr>
              <w:instrText xml:space="preserve"> PAGEREF _Toc100863248 \h </w:instrText>
            </w:r>
            <w:r w:rsidR="005925EE">
              <w:rPr>
                <w:noProof/>
                <w:webHidden/>
              </w:rPr>
            </w:r>
            <w:r w:rsidR="005925EE">
              <w:rPr>
                <w:noProof/>
                <w:webHidden/>
              </w:rPr>
              <w:fldChar w:fldCharType="separate"/>
            </w:r>
            <w:r w:rsidR="005925EE">
              <w:rPr>
                <w:noProof/>
                <w:webHidden/>
              </w:rPr>
              <w:t>2</w:t>
            </w:r>
            <w:r w:rsidR="005925EE">
              <w:rPr>
                <w:noProof/>
                <w:webHidden/>
              </w:rPr>
              <w:fldChar w:fldCharType="end"/>
            </w:r>
          </w:hyperlink>
        </w:p>
        <w:p w14:paraId="3F04A7E0" w14:textId="7053D03F" w:rsidR="005925EE" w:rsidRDefault="005925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63249" w:history="1">
            <w:r w:rsidRPr="00FF0D53">
              <w:rPr>
                <w:rStyle w:val="Hyperlink"/>
                <w:noProof/>
              </w:rPr>
              <w:t>Im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63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901FC" w14:textId="485D9D8E" w:rsidR="005925EE" w:rsidRDefault="005925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63250" w:history="1">
            <w:r w:rsidRPr="00FF0D53">
              <w:rPr>
                <w:rStyle w:val="Hyperlink"/>
                <w:noProof/>
              </w:rPr>
              <w:t>Libr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63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DF092" w14:textId="48A31E71" w:rsidR="005925EE" w:rsidRDefault="005925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863251" w:history="1">
            <w:r w:rsidRPr="00FF0D53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863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B426B" w14:textId="37C2EA94" w:rsidR="009D5198" w:rsidRDefault="009D5198">
          <w:r>
            <w:rPr>
              <w:b/>
              <w:bCs/>
              <w:noProof/>
            </w:rPr>
            <w:fldChar w:fldCharType="end"/>
          </w:r>
        </w:p>
      </w:sdtContent>
    </w:sdt>
    <w:p w14:paraId="08DF22B2" w14:textId="24457135" w:rsidR="00527FA5" w:rsidRDefault="00527FA5"/>
    <w:p w14:paraId="1714CF2E" w14:textId="145CD1C9" w:rsidR="009D5198" w:rsidRDefault="009D5198"/>
    <w:p w14:paraId="47E8B6BA" w14:textId="45B6EBF1" w:rsidR="009D5198" w:rsidRDefault="009D5198"/>
    <w:p w14:paraId="15864562" w14:textId="5B20895B" w:rsidR="009D5198" w:rsidRDefault="009D5198"/>
    <w:p w14:paraId="0A425036" w14:textId="2D0BED87" w:rsidR="009D5198" w:rsidRDefault="009D5198"/>
    <w:p w14:paraId="3DA41994" w14:textId="5B760BD2" w:rsidR="009D5198" w:rsidRDefault="009D5198"/>
    <w:p w14:paraId="5AB054F3" w14:textId="39B7CA11" w:rsidR="009D5198" w:rsidRDefault="009D5198"/>
    <w:p w14:paraId="5ACFB535" w14:textId="6D679395" w:rsidR="009D5198" w:rsidRDefault="009D5198"/>
    <w:p w14:paraId="3995B975" w14:textId="3FF8A0EF" w:rsidR="009D5198" w:rsidRDefault="009D5198"/>
    <w:p w14:paraId="4042CC16" w14:textId="5D9C4AF9" w:rsidR="009D5198" w:rsidRDefault="009D5198"/>
    <w:p w14:paraId="4FF50A46" w14:textId="0697F4C7" w:rsidR="009D5198" w:rsidRDefault="009D5198"/>
    <w:p w14:paraId="0E962580" w14:textId="3129639C" w:rsidR="009D5198" w:rsidRDefault="009D5198"/>
    <w:p w14:paraId="1BDF35C9" w14:textId="5D1F18E3" w:rsidR="009D5198" w:rsidRDefault="009D5198"/>
    <w:p w14:paraId="0D0AB780" w14:textId="6F2E66B7" w:rsidR="009D5198" w:rsidRDefault="009D5198"/>
    <w:p w14:paraId="622763AE" w14:textId="1C27E4F4" w:rsidR="009D5198" w:rsidRDefault="009D5198"/>
    <w:p w14:paraId="418716D8" w14:textId="76842AC4" w:rsidR="009D5198" w:rsidRDefault="009D5198"/>
    <w:p w14:paraId="47699A4A" w14:textId="3950D0BD" w:rsidR="009D5198" w:rsidRDefault="009D5198"/>
    <w:p w14:paraId="6C64C3EA" w14:textId="70BCDF5E" w:rsidR="009D5198" w:rsidRDefault="009D5198"/>
    <w:p w14:paraId="18D200A1" w14:textId="4B6ECE1F" w:rsidR="009D5198" w:rsidRDefault="009D5198"/>
    <w:p w14:paraId="74E6467D" w14:textId="412B1156" w:rsidR="009D5198" w:rsidRDefault="009D5198"/>
    <w:p w14:paraId="2C44E7AF" w14:textId="6A78FD70" w:rsidR="009D5198" w:rsidRDefault="009D5198"/>
    <w:p w14:paraId="3E9F9BDC" w14:textId="0C2B2F86" w:rsidR="009D5198" w:rsidRDefault="009D5198"/>
    <w:p w14:paraId="6FCAF108" w14:textId="578DB970" w:rsidR="009D5198" w:rsidRDefault="009D5198"/>
    <w:p w14:paraId="730FEF80" w14:textId="4563FE55" w:rsidR="009D5198" w:rsidRDefault="009D5198"/>
    <w:p w14:paraId="2820CE09" w14:textId="0D8CE9DE" w:rsidR="009D5198" w:rsidRDefault="009D5198"/>
    <w:p w14:paraId="71F49EC5" w14:textId="507BE373" w:rsidR="009D5198" w:rsidRDefault="009D5198"/>
    <w:p w14:paraId="3BD1A498" w14:textId="74A431AF" w:rsidR="009D5198" w:rsidRDefault="009D5198"/>
    <w:p w14:paraId="091EE089" w14:textId="00988B84" w:rsidR="009D5198" w:rsidRDefault="009D5198"/>
    <w:p w14:paraId="772CECB7" w14:textId="35C7E355" w:rsidR="009D5198" w:rsidRDefault="009D5198" w:rsidP="009D5198">
      <w:pPr>
        <w:pStyle w:val="Heading1"/>
      </w:pPr>
      <w:bookmarkStart w:id="0" w:name="_Toc100863248"/>
      <w:r>
        <w:t>Summary</w:t>
      </w:r>
      <w:bookmarkEnd w:id="0"/>
      <w:r>
        <w:t xml:space="preserve"> </w:t>
      </w:r>
    </w:p>
    <w:p w14:paraId="5068F584" w14:textId="65D4D50A" w:rsidR="005925EE" w:rsidRDefault="005925EE" w:rsidP="005925EE">
      <w:pPr>
        <w:pStyle w:val="Heading1"/>
      </w:pPr>
      <w:bookmarkStart w:id="1" w:name="_Toc100863249"/>
      <w:r>
        <w:t>Imports</w:t>
      </w:r>
      <w:bookmarkEnd w:id="1"/>
    </w:p>
    <w:p w14:paraId="30FDDAD8" w14:textId="729A1719" w:rsidR="005925EE" w:rsidRDefault="005925EE" w:rsidP="005925EE">
      <w:pPr>
        <w:pStyle w:val="Heading1"/>
      </w:pPr>
      <w:bookmarkStart w:id="2" w:name="_Toc100863250"/>
      <w:r>
        <w:t>Libraries</w:t>
      </w:r>
      <w:bookmarkEnd w:id="2"/>
    </w:p>
    <w:p w14:paraId="1C750AED" w14:textId="6DB98F99" w:rsidR="005925EE" w:rsidRDefault="005925EE" w:rsidP="005925EE">
      <w:pPr>
        <w:pStyle w:val="Heading1"/>
      </w:pPr>
      <w:bookmarkStart w:id="3" w:name="_Toc100863251"/>
      <w:r>
        <w:t>Plots</w:t>
      </w:r>
      <w:bookmarkEnd w:id="3"/>
    </w:p>
    <w:p w14:paraId="02C6C357" w14:textId="77777777" w:rsidR="005925EE" w:rsidRPr="005925EE" w:rsidRDefault="005925EE" w:rsidP="005925EE"/>
    <w:p w14:paraId="5532D95A" w14:textId="1AC94251" w:rsidR="009D5198" w:rsidRDefault="009D5198" w:rsidP="009D5198"/>
    <w:p w14:paraId="3601D121" w14:textId="77777777" w:rsidR="009D5198" w:rsidRPr="009D5198" w:rsidRDefault="009D5198" w:rsidP="009D5198"/>
    <w:p w14:paraId="0947C965" w14:textId="77777777" w:rsidR="009D5198" w:rsidRPr="009D5198" w:rsidRDefault="009D5198" w:rsidP="009D5198"/>
    <w:sectPr w:rsidR="009D5198" w:rsidRPr="009D5198" w:rsidSect="009D5198"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NjezNDAzNzU1tDRW0lEKTi0uzszPAykwrAUATj7iICwAAAA="/>
  </w:docVars>
  <w:rsids>
    <w:rsidRoot w:val="009D5198"/>
    <w:rsid w:val="00520196"/>
    <w:rsid w:val="00527FA5"/>
    <w:rsid w:val="005925EE"/>
    <w:rsid w:val="009D5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BC8C0"/>
  <w15:chartTrackingRefBased/>
  <w15:docId w15:val="{9CC7C748-22EE-4C9A-B525-38B1A67EE6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51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51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D5198"/>
    <w:pPr>
      <w:outlineLvl w:val="9"/>
    </w:pPr>
    <w:rPr>
      <w:lang w:val="en-US"/>
    </w:rPr>
  </w:style>
  <w:style w:type="paragraph" w:styleId="NoSpacing">
    <w:name w:val="No Spacing"/>
    <w:link w:val="NoSpacingChar"/>
    <w:uiPriority w:val="1"/>
    <w:qFormat/>
    <w:rsid w:val="009D519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D5198"/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925EE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925E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97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 this project I will analyse and the Fisher’s Iris data set using Python. </Abstract>
  <CompanyAddress/>
  <CompanyPhone/>
  <CompanyFax/>
  <CompanyEmail>Student ID: G00411226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A4DD208-370C-4D78-823E-AEC4A57DF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subject>Fisher’s Iris data set</dc:subject>
  <dc:creator>Student: Luminita Done</dc:creator>
  <cp:keywords/>
  <dc:description/>
  <cp:lastModifiedBy>Lumi Done</cp:lastModifiedBy>
  <cp:revision>2</cp:revision>
  <dcterms:created xsi:type="dcterms:W3CDTF">2022-04-14T21:20:00Z</dcterms:created>
  <dcterms:modified xsi:type="dcterms:W3CDTF">2022-04-14T21:20:00Z</dcterms:modified>
</cp:coreProperties>
</file>